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f3580b444a424b88c21139967813ecafec336b8"/>
    <w:p>
      <w:pPr>
        <w:pStyle w:val="Heading1"/>
      </w:pPr>
      <w:r>
        <w:t xml:space="preserve">Cover Letter for Welder Position in Israel Jerusalem</w:t>
      </w:r>
    </w:p>
    <w:p>
      <w:pPr>
        <w:pStyle w:val="FirstParagraph"/>
      </w:pPr>
      <w:r>
        <w:t xml:space="preserve">Dear [Hiring Manager's Name],</w:t>
      </w:r>
    </w:p>
    <w:p>
      <w:pPr>
        <w:pStyle w:val="BodyText"/>
      </w:pPr>
      <w:r>
        <w:t xml:space="preserve">I am writing to express my sincere interest in the Welder position at your esteemed organization in Israel, specifically located in Jerusalem. As a skilled and dedicated welder with over [X years] of experience, I am eager to contribute my expertise to projects that align with the vibrant and dynamic industrial landscape of Jerusalem. My commitment to precision, quality workmanship, and adaptability makes me an ideal candidate for this role. I am particularly drawn to the opportunity to work in Israel, a country renowned for its innovation, cultural richness, and growing demand for skilled trade professionals like myself.</w:t>
      </w:r>
    </w:p>
    <w:bookmarkStart w:id="20" w:name="professional-background-and-expertise"/>
    <w:p>
      <w:pPr>
        <w:pStyle w:val="Heading2"/>
      </w:pPr>
      <w:r>
        <w:t xml:space="preserve">Professional Background and Expertise</w:t>
      </w:r>
    </w:p>
    <w:p>
      <w:pPr>
        <w:pStyle w:val="FirstParagraph"/>
      </w:pPr>
      <w:r>
        <w:t xml:space="preserve">With a career spanning [X years] in the welding industry, I have developed a comprehensive understanding of various welding techniques, including MIG (Metal Inert Gas), TIG (Tungsten Inert Gas), and stick welding. My work has encompassed diverse sectors such as construction, manufacturing, and infrastructure development. Throughout my career, I have consistently delivered high-quality results while adhering to strict safety standards and project timelines. This dedication to excellence has earned me a reputation as a reliable and meticulous welder in every workplace I have been part of.</w:t>
      </w:r>
    </w:p>
    <w:p>
      <w:pPr>
        <w:pStyle w:val="BodyText"/>
      </w:pPr>
      <w:r>
        <w:t xml:space="preserve">My technical skills are complemented by my ability to read and interpret complex blueprints, ensuring that each project meets the required specifications. Whether working on large-scale construction projects or intricate metal fabrication tasks, I approach every challenge with a problem-solving mindset. In Israel Jerusalem, where the demand for skilled labor is rising due to ongoing urban development and industrial expansion, my experience in both residential and commercial welding projects positions me as a valuable asset to your team.</w:t>
      </w:r>
    </w:p>
    <w:bookmarkEnd w:id="20"/>
    <w:bookmarkStart w:id="21" w:name="why-israel-jerusalem"/>
    <w:p>
      <w:pPr>
        <w:pStyle w:val="Heading2"/>
      </w:pPr>
      <w:r>
        <w:t xml:space="preserve">Why Israel Jerusalem?</w:t>
      </w:r>
    </w:p>
    <w:p>
      <w:pPr>
        <w:pStyle w:val="FirstParagraph"/>
      </w:pPr>
      <w:r>
        <w:t xml:space="preserve">Israel, particularly Jerusalem, holds a unique place in the global landscape of industry and innovation. As a city steeped in history yet embracing modernity, Jerusalem is witnessing significant growth in sectors such as construction, energy infrastructure, and technological advancements. This environment creates a need for professionals who can seamlessly blend traditional craftsmanship with contemporary techniques. My decision to pursue opportunities in Israel Jerusalem is driven by the desire to contribute to this progress while working within a culturally rich and diverse community.</w:t>
      </w:r>
    </w:p>
    <w:p>
      <w:pPr>
        <w:pStyle w:val="BodyText"/>
      </w:pPr>
      <w:r>
        <w:t xml:space="preserve">Working in Jerusalem would allow me to collaborate with local and international teams, gaining insights into the unique challenges and requirements of projects in this region. I am particularly interested in the city’s efforts to modernize its infrastructure, including renewable energy initiatives and sustainable construction practices. My background in eco-friendly welding methods and energy-efficient techniques aligns with these goals, making me well-suited to support your organization’s mission.</w:t>
      </w:r>
    </w:p>
    <w:bookmarkEnd w:id="21"/>
    <w:bookmarkStart w:id="22" w:name="adaptability-and-cultural-sensitivity"/>
    <w:p>
      <w:pPr>
        <w:pStyle w:val="Heading2"/>
      </w:pPr>
      <w:r>
        <w:t xml:space="preserve">Adaptability and Cultural Sensitivity</w:t>
      </w:r>
    </w:p>
    <w:p>
      <w:pPr>
        <w:pStyle w:val="FirstParagraph"/>
      </w:pPr>
      <w:r>
        <w:t xml:space="preserve">One of my greatest strengths is my ability to adapt quickly to new environments and work effectively in multicultural settings. Having worked on international projects, I am familiar with diverse work cultures and communication styles. In Israel Jerusalem, where collaboration across different communities is essential, I am confident in my ability to build strong relationships with colleagues and clients alike. My respect for cultural traditions and commitment to fostering teamwork will ensure smooth operations on any project.</w:t>
      </w:r>
    </w:p>
    <w:p>
      <w:pPr>
        <w:pStyle w:val="BodyText"/>
      </w:pPr>
      <w:r>
        <w:t xml:space="preserve">Additionally, I am fluent in [language(s), e.g., English and Hebrew], which further enhances my ability to communicate effectively with local stakeholders. This language proficiency, combined with my technical expertise, enables me to contribute seamlessly to your projects while respecting the local context.</w:t>
      </w:r>
    </w:p>
    <w:bookmarkEnd w:id="22"/>
    <w:bookmarkStart w:id="23" w:name="X973b522e0003d87308ef7318f6ad8f6092867cd"/>
    <w:p>
      <w:pPr>
        <w:pStyle w:val="Heading2"/>
      </w:pPr>
      <w:r>
        <w:t xml:space="preserve">Professional Achievements and Certifications</w:t>
      </w:r>
    </w:p>
    <w:p>
      <w:pPr>
        <w:pStyle w:val="FirstParagraph"/>
      </w:pPr>
      <w:r>
        <w:t xml:space="preserve">I hold several certifications that underscore my qualifications as a welder, including [list specific certifications, e.g., Certified Welding Inspector (CWI), ISO 3834, or AWS (American Welding Society) credentials]. These credentials have been instrumental in ensuring the quality and safety of my work on projects ranging from industrial piping systems to structural steel frameworks. My commitment to continuous learning has also led me to participate in workshops and training programs focused on emerging welding technologies and safety protocols.</w:t>
      </w:r>
    </w:p>
    <w:p>
      <w:pPr>
        <w:pStyle w:val="BodyText"/>
      </w:pPr>
      <w:r>
        <w:t xml:space="preserve">One of my proudest achievements was [describe a specific project or accomplishment, e.g., "leading a team to complete a high-rise construction project ahead of schedule while maintaining strict quality standards"]. This experience not only honed my technical skills but also reinforced my ability to manage deadlines and coordinate with cross-functional teams. I am eager to bring this level of dedication and expertise to your organization in Israel Jerusalem.</w:t>
      </w:r>
    </w:p>
    <w:bookmarkEnd w:id="23"/>
    <w:bookmarkStart w:id="24" w:name="why-choose-me"/>
    <w:p>
      <w:pPr>
        <w:pStyle w:val="Heading2"/>
      </w:pPr>
      <w:r>
        <w:t xml:space="preserve">Why Choose Me?</w:t>
      </w:r>
    </w:p>
    <w:p>
      <w:pPr>
        <w:pStyle w:val="FirstParagraph"/>
      </w:pPr>
      <w:r>
        <w:t xml:space="preserve">Choosing me as your Welder would mean gaining a professional who is not only technically proficient but also deeply committed to delivering results that exceed expectations. My work ethic, attention to detail, and passion for welding are matched by my ability to work independently or as part of a team. I thrive in fast-paced environments and am comfortable working with advanced tools and equipment, including CNC machines and automated welding systems.</w:t>
      </w:r>
    </w:p>
    <w:p>
      <w:pPr>
        <w:pStyle w:val="BodyText"/>
      </w:pPr>
      <w:r>
        <w:t xml:space="preserve">Furthermore, I am adaptable to varying project requirements. Whether the task involves repairing infrastructure in Jerusalem’s historic neighborhoods or constructing modern facilities for industrial clients, I approach each assignment with the same level of care and precision. My flexibility ensures that I can contribute effectively to a wide range of projects, from small-scale repairs to large-scale developments.</w:t>
      </w:r>
    </w:p>
    <w:bookmarkEnd w:id="24"/>
    <w:bookmarkStart w:id="25" w:name="conclusion"/>
    <w:p>
      <w:pPr>
        <w:pStyle w:val="Heading2"/>
      </w:pPr>
      <w:r>
        <w:t xml:space="preserve">Conclusion</w:t>
      </w:r>
    </w:p>
    <w:p>
      <w:pPr>
        <w:pStyle w:val="FirstParagraph"/>
      </w:pPr>
      <w:r>
        <w:t xml:space="preserve">In conclusion, I am enthusiastic about the opportunity to join your team in Israel Jerusalem and contribute my skills as a Welder. My experience, certifications, and commitment to excellence make me a strong candidate for this role. I am particularly drawn to the chance to work in a city that balances tradition with innovation, where my expertise can play a meaningful role in shaping its future.</w:t>
      </w:r>
    </w:p>
    <w:p>
      <w:pPr>
        <w:pStyle w:val="BodyText"/>
      </w:pPr>
      <w:r>
        <w:t xml:space="preserve">Thank you for considering my application. I would be grateful for the opportunity to discuss how my background and skills align with your organization’s needs. Please feel free to contact me at [your phone number] or [your email address] at your earliest convenience. I look forward to the possibility of contributing to the success of your team in Israel Jerusale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Position in Israel Jerusalem</dc:title>
  <dc:creator/>
  <cp:keywords/>
  <dcterms:created xsi:type="dcterms:W3CDTF">2026-07-23T08:48:17Z</dcterms:created>
  <dcterms:modified xsi:type="dcterms:W3CDTF">2026-07-23T08:48:17Z</dcterms:modified>
</cp:coreProperties>
</file>

<file path=docProps/custom.xml><?xml version="1.0" encoding="utf-8"?>
<Properties xmlns="http://schemas.openxmlformats.org/officeDocument/2006/custom-properties" xmlns:vt="http://schemas.openxmlformats.org/officeDocument/2006/docPropsVTypes"/>
</file>